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eastAsia="zh-CN"/>
        </w:rPr>
        <w:t>新客专享</w:t>
      </w:r>
      <w:r>
        <w:rPr>
          <w:rFonts w:hint="eastAsia" w:ascii="方正小标宋简体" w:hAnsi="宋体" w:eastAsia="方正小标宋简体"/>
          <w:color w:val="auto"/>
          <w:sz w:val="44"/>
          <w:szCs w:val="32"/>
          <w:shd w:val="clear" w:color="auto" w:fill="FFFFFF"/>
          <w:lang w:val="en-US" w:eastAsia="zh-CN"/>
        </w:rPr>
        <w:t>15</w:t>
      </w:r>
      <w:r>
        <w:rPr>
          <w:rFonts w:hint="eastAsia" w:ascii="方正小标宋简体" w:hAnsi="宋体" w:eastAsia="方正小标宋简体"/>
          <w:color w:val="auto"/>
          <w:sz w:val="44"/>
          <w:szCs w:val="32"/>
          <w:shd w:val="clear" w:color="auto" w:fill="FFFFFF"/>
        </w:rPr>
        <w:t>期理财产品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新客专享</w:t>
            </w:r>
            <w:r>
              <w:rPr>
                <w:rFonts w:hint="eastAsia" w:ascii="仿宋" w:hAnsi="仿宋" w:eastAsia="仿宋"/>
                <w:color w:val="auto"/>
                <w:kern w:val="0"/>
                <w:szCs w:val="21"/>
                <w:shd w:val="clear" w:color="auto" w:fill="FFFFFF"/>
                <w:lang w:val="en-US" w:eastAsia="zh-CN"/>
              </w:rPr>
              <w:t>15</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shd w:val="clear" w:color="auto" w:fill="FFFFFF"/>
                <w:lang w:val="en-US"/>
              </w:rPr>
              <w:t>C1188321000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99,9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5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0%-5.</w:t>
            </w:r>
            <w:r>
              <w:rPr>
                <w:rFonts w:hint="eastAsia" w:ascii="仿宋" w:hAnsi="仿宋" w:eastAsia="仿宋"/>
                <w:color w:val="auto"/>
                <w:szCs w:val="21"/>
                <w:shd w:val="clear" w:color="auto" w:fill="FFFFFF"/>
                <w:lang w:val="en-US" w:eastAsia="zh-CN"/>
              </w:rPr>
              <w:t>6</w:t>
            </w:r>
            <w:r>
              <w:rPr>
                <w:rFonts w:hint="eastAsia"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新客专享１５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4559</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3,546.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527,855.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436,97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46</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1.50 </w:t>
            </w:r>
          </w:p>
        </w:tc>
        <w:tc>
          <w:tcPr>
            <w:tcW w:w="3560"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3.46 </w:t>
            </w:r>
          </w:p>
        </w:tc>
        <w:tc>
          <w:tcPr>
            <w:tcW w:w="3560"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3.15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5</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03</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346</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50</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5.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3,701,989.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1395061-DCC2-4FF8-931E-6BA0054900A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2B45B245-E8E3-4C1F-AA45-EB36C9DD5809}"/>
  </w:font>
  <w:font w:name="仿宋">
    <w:panose1 w:val="02010609060101010101"/>
    <w:charset w:val="86"/>
    <w:family w:val="auto"/>
    <w:pitch w:val="default"/>
    <w:sig w:usb0="800002BF" w:usb1="38CF7CFA" w:usb2="00000016" w:usb3="00000000" w:csb0="00040001" w:csb1="00000000"/>
    <w:embedRegular r:id="rId3" w:fontKey="{FD8496E5-7190-4CA8-A843-C50596A5630C}"/>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oigI2yHlXdCK+u6dmFxZvnCnJxA=" w:salt="Mivi5vIi/npdMM0hkyHFU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4F5BC1"/>
    <w:rsid w:val="14A17047"/>
    <w:rsid w:val="14E74041"/>
    <w:rsid w:val="153D2966"/>
    <w:rsid w:val="188B46A5"/>
    <w:rsid w:val="195F6954"/>
    <w:rsid w:val="1C311D75"/>
    <w:rsid w:val="1F555EC5"/>
    <w:rsid w:val="2AA204DB"/>
    <w:rsid w:val="2E344397"/>
    <w:rsid w:val="2F5C56FB"/>
    <w:rsid w:val="2FCD2C4F"/>
    <w:rsid w:val="371A037A"/>
    <w:rsid w:val="38721494"/>
    <w:rsid w:val="394F4B22"/>
    <w:rsid w:val="3BA209AE"/>
    <w:rsid w:val="3D305393"/>
    <w:rsid w:val="3DB43938"/>
    <w:rsid w:val="3F524561"/>
    <w:rsid w:val="4218718A"/>
    <w:rsid w:val="46776F3C"/>
    <w:rsid w:val="4D1108E2"/>
    <w:rsid w:val="4DAA2431"/>
    <w:rsid w:val="4EE378EB"/>
    <w:rsid w:val="502A10FE"/>
    <w:rsid w:val="50D46540"/>
    <w:rsid w:val="54604F6D"/>
    <w:rsid w:val="55C4301C"/>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193</c:v>
                </c:pt>
                <c:pt idx="1">
                  <c:v>1.0193</c:v>
                </c:pt>
                <c:pt idx="2">
                  <c:v>1.0193</c:v>
                </c:pt>
                <c:pt idx="3">
                  <c:v>1.0193</c:v>
                </c:pt>
                <c:pt idx="4">
                  <c:v>1.0192</c:v>
                </c:pt>
                <c:pt idx="5">
                  <c:v>1.0192</c:v>
                </c:pt>
                <c:pt idx="6">
                  <c:v>1.0192</c:v>
                </c:pt>
                <c:pt idx="7">
                  <c:v>1.0208</c:v>
                </c:pt>
                <c:pt idx="8">
                  <c:v>1.0207</c:v>
                </c:pt>
                <c:pt idx="9">
                  <c:v>1.0207</c:v>
                </c:pt>
                <c:pt idx="10">
                  <c:v>1.0213</c:v>
                </c:pt>
                <c:pt idx="11">
                  <c:v>1.0214</c:v>
                </c:pt>
                <c:pt idx="12">
                  <c:v>1.0216</c:v>
                </c:pt>
                <c:pt idx="13">
                  <c:v>1.0218</c:v>
                </c:pt>
                <c:pt idx="14">
                  <c:v>1.0219</c:v>
                </c:pt>
                <c:pt idx="15">
                  <c:v>1.0219</c:v>
                </c:pt>
                <c:pt idx="16">
                  <c:v>1.0219</c:v>
                </c:pt>
                <c:pt idx="17">
                  <c:v>1.0225</c:v>
                </c:pt>
                <c:pt idx="18">
                  <c:v>1.0227</c:v>
                </c:pt>
                <c:pt idx="19">
                  <c:v>1.0229</c:v>
                </c:pt>
                <c:pt idx="20">
                  <c:v>1.023</c:v>
                </c:pt>
                <c:pt idx="21">
                  <c:v>1.0232</c:v>
                </c:pt>
                <c:pt idx="22">
                  <c:v>1.0232</c:v>
                </c:pt>
                <c:pt idx="23">
                  <c:v>1.0232</c:v>
                </c:pt>
                <c:pt idx="24">
                  <c:v>1.0237</c:v>
                </c:pt>
                <c:pt idx="25">
                  <c:v>1.0239</c:v>
                </c:pt>
                <c:pt idx="26">
                  <c:v>1.024</c:v>
                </c:pt>
                <c:pt idx="27">
                  <c:v>1.0242</c:v>
                </c:pt>
                <c:pt idx="28">
                  <c:v>1.0244</c:v>
                </c:pt>
                <c:pt idx="29">
                  <c:v>1.0244</c:v>
                </c:pt>
                <c:pt idx="30">
                  <c:v>1.0244</c:v>
                </c:pt>
                <c:pt idx="31">
                  <c:v>1.025</c:v>
                </c:pt>
                <c:pt idx="32">
                  <c:v>1.025</c:v>
                </c:pt>
                <c:pt idx="33">
                  <c:v>1.0252</c:v>
                </c:pt>
                <c:pt idx="34">
                  <c:v>1.0254</c:v>
                </c:pt>
                <c:pt idx="35">
                  <c:v>1.0256</c:v>
                </c:pt>
                <c:pt idx="36">
                  <c:v>1.0256</c:v>
                </c:pt>
                <c:pt idx="37">
                  <c:v>1.0256</c:v>
                </c:pt>
                <c:pt idx="38">
                  <c:v>1.0261</c:v>
                </c:pt>
                <c:pt idx="39">
                  <c:v>1.0263</c:v>
                </c:pt>
                <c:pt idx="40">
                  <c:v>1.0265</c:v>
                </c:pt>
                <c:pt idx="41">
                  <c:v>1.0267</c:v>
                </c:pt>
                <c:pt idx="42">
                  <c:v>1.0268</c:v>
                </c:pt>
                <c:pt idx="43">
                  <c:v>1.0268</c:v>
                </c:pt>
                <c:pt idx="44">
                  <c:v>1.0268</c:v>
                </c:pt>
                <c:pt idx="45">
                  <c:v>1.0273</c:v>
                </c:pt>
                <c:pt idx="46">
                  <c:v>1.0274</c:v>
                </c:pt>
                <c:pt idx="47">
                  <c:v>1.0276</c:v>
                </c:pt>
                <c:pt idx="48">
                  <c:v>1.0278</c:v>
                </c:pt>
                <c:pt idx="49">
                  <c:v>1.028</c:v>
                </c:pt>
                <c:pt idx="50">
                  <c:v>1.028</c:v>
                </c:pt>
                <c:pt idx="51">
                  <c:v>1.0279</c:v>
                </c:pt>
                <c:pt idx="52">
                  <c:v>1.0285</c:v>
                </c:pt>
                <c:pt idx="53">
                  <c:v>1.0286</c:v>
                </c:pt>
                <c:pt idx="54">
                  <c:v>1.0288</c:v>
                </c:pt>
                <c:pt idx="55">
                  <c:v>1.029</c:v>
                </c:pt>
                <c:pt idx="56">
                  <c:v>1.0291</c:v>
                </c:pt>
                <c:pt idx="57">
                  <c:v>1.0291</c:v>
                </c:pt>
                <c:pt idx="58">
                  <c:v>1.0291</c:v>
                </c:pt>
                <c:pt idx="59">
                  <c:v>1.0296</c:v>
                </c:pt>
                <c:pt idx="60">
                  <c:v>1.0298</c:v>
                </c:pt>
                <c:pt idx="61">
                  <c:v>1.03</c:v>
                </c:pt>
                <c:pt idx="62">
                  <c:v>1.03</c:v>
                </c:pt>
                <c:pt idx="63">
                  <c:v>1.0302</c:v>
                </c:pt>
                <c:pt idx="64">
                  <c:v>1.0302</c:v>
                </c:pt>
                <c:pt idx="65">
                  <c:v>1.0302</c:v>
                </c:pt>
                <c:pt idx="66">
                  <c:v>1.0309</c:v>
                </c:pt>
                <c:pt idx="67">
                  <c:v>1.0311</c:v>
                </c:pt>
                <c:pt idx="68">
                  <c:v>1.0311</c:v>
                </c:pt>
                <c:pt idx="69">
                  <c:v>1.0313</c:v>
                </c:pt>
                <c:pt idx="70">
                  <c:v>1.0315</c:v>
                </c:pt>
                <c:pt idx="71">
                  <c:v>1.0315</c:v>
                </c:pt>
                <c:pt idx="72">
                  <c:v>1.0315</c:v>
                </c:pt>
                <c:pt idx="73">
                  <c:v>1.032</c:v>
                </c:pt>
                <c:pt idx="74">
                  <c:v>1.0321</c:v>
                </c:pt>
                <c:pt idx="75">
                  <c:v>1.0323</c:v>
                </c:pt>
                <c:pt idx="76">
                  <c:v>1.0324</c:v>
                </c:pt>
                <c:pt idx="77">
                  <c:v>1.0345</c:v>
                </c:pt>
                <c:pt idx="78">
                  <c:v>1.0345</c:v>
                </c:pt>
                <c:pt idx="79">
                  <c:v>1.0345</c:v>
                </c:pt>
                <c:pt idx="80">
                  <c:v>1.0346</c:v>
                </c:pt>
                <c:pt idx="81">
                  <c:v>1.0346</c:v>
                </c:pt>
                <c:pt idx="82">
                  <c:v>1.0346</c:v>
                </c:pt>
                <c:pt idx="83">
                  <c:v>1.0347</c:v>
                </c:pt>
                <c:pt idx="84">
                  <c:v>1.0349</c:v>
                </c:pt>
                <c:pt idx="85">
                  <c:v>1.0349</c:v>
                </c:pt>
                <c:pt idx="86">
                  <c:v>1.0349</c:v>
                </c:pt>
                <c:pt idx="87">
                  <c:v>1.0357</c:v>
                </c:pt>
                <c:pt idx="88">
                  <c:v>1.036</c:v>
                </c:pt>
                <c:pt idx="89">
                  <c:v>1.0361</c:v>
                </c:pt>
                <c:pt idx="90">
                  <c:v>1.0359</c:v>
                </c:pt>
                <c:pt idx="91">
                  <c:v>1.034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9.81065437064554e-5</c:v>
                </c:pt>
                <c:pt idx="5">
                  <c:v>-9.81065437064554e-5</c:v>
                </c:pt>
                <c:pt idx="6">
                  <c:v>-9.81065437064554e-5</c:v>
                </c:pt>
                <c:pt idx="7">
                  <c:v>0.00147159815559683</c:v>
                </c:pt>
                <c:pt idx="8">
                  <c:v>0.00137349161189038</c:v>
                </c:pt>
                <c:pt idx="9">
                  <c:v>0.00137349161189038</c:v>
                </c:pt>
                <c:pt idx="10">
                  <c:v>0.00196213087412933</c:v>
                </c:pt>
                <c:pt idx="11">
                  <c:v>0.00206023741783579</c:v>
                </c:pt>
                <c:pt idx="12">
                  <c:v>0.0022564505052487</c:v>
                </c:pt>
                <c:pt idx="13">
                  <c:v>0.00245266359266161</c:v>
                </c:pt>
                <c:pt idx="14">
                  <c:v>0.00255077013636806</c:v>
                </c:pt>
                <c:pt idx="15">
                  <c:v>0.00255077013636806</c:v>
                </c:pt>
                <c:pt idx="16">
                  <c:v>0.00255077013636806</c:v>
                </c:pt>
                <c:pt idx="17">
                  <c:v>0.0031394093986068</c:v>
                </c:pt>
                <c:pt idx="18">
                  <c:v>0.00333562248601971</c:v>
                </c:pt>
                <c:pt idx="19">
                  <c:v>0.00353183557343262</c:v>
                </c:pt>
                <c:pt idx="20">
                  <c:v>0.00362994211713907</c:v>
                </c:pt>
                <c:pt idx="21">
                  <c:v>0.00382615520455221</c:v>
                </c:pt>
                <c:pt idx="22">
                  <c:v>0.00382615520455221</c:v>
                </c:pt>
                <c:pt idx="23">
                  <c:v>0.00382615520455221</c:v>
                </c:pt>
                <c:pt idx="24">
                  <c:v>0.00431668792308448</c:v>
                </c:pt>
                <c:pt idx="25">
                  <c:v>0.00451290101049739</c:v>
                </c:pt>
                <c:pt idx="26">
                  <c:v>0.00461100755420385</c:v>
                </c:pt>
                <c:pt idx="27">
                  <c:v>0.00480722064161676</c:v>
                </c:pt>
                <c:pt idx="28">
                  <c:v>0.00500343372902967</c:v>
                </c:pt>
                <c:pt idx="29">
                  <c:v>0.00500343372902967</c:v>
                </c:pt>
                <c:pt idx="30">
                  <c:v>0.00500343372902967</c:v>
                </c:pt>
                <c:pt idx="31">
                  <c:v>0.0055920729912684</c:v>
                </c:pt>
                <c:pt idx="32">
                  <c:v>0.0055920729912684</c:v>
                </c:pt>
                <c:pt idx="33">
                  <c:v>0.00578828607868132</c:v>
                </c:pt>
                <c:pt idx="34">
                  <c:v>0.00598449916609445</c:v>
                </c:pt>
                <c:pt idx="35">
                  <c:v>0.00618071225350736</c:v>
                </c:pt>
                <c:pt idx="36">
                  <c:v>0.00618071225350736</c:v>
                </c:pt>
                <c:pt idx="37">
                  <c:v>0.00618071225350736</c:v>
                </c:pt>
                <c:pt idx="38">
                  <c:v>0.00667124497203964</c:v>
                </c:pt>
                <c:pt idx="39">
                  <c:v>0.00686745805945255</c:v>
                </c:pt>
                <c:pt idx="40">
                  <c:v>0.00706367114686546</c:v>
                </c:pt>
                <c:pt idx="41">
                  <c:v>0.00725988423427837</c:v>
                </c:pt>
                <c:pt idx="42">
                  <c:v>0.00735799077798482</c:v>
                </c:pt>
                <c:pt idx="43">
                  <c:v>0.00735799077798482</c:v>
                </c:pt>
                <c:pt idx="44">
                  <c:v>0.00735799077798482</c:v>
                </c:pt>
                <c:pt idx="45">
                  <c:v>0.00784852349651732</c:v>
                </c:pt>
                <c:pt idx="46">
                  <c:v>0.00794663004022378</c:v>
                </c:pt>
                <c:pt idx="47">
                  <c:v>0.00814284312763669</c:v>
                </c:pt>
                <c:pt idx="48">
                  <c:v>0.0083390562150496</c:v>
                </c:pt>
                <c:pt idx="49">
                  <c:v>0.00853526930246251</c:v>
                </c:pt>
                <c:pt idx="50">
                  <c:v>0.00853526930246251</c:v>
                </c:pt>
                <c:pt idx="51">
                  <c:v>0.00843716275875606</c:v>
                </c:pt>
                <c:pt idx="52">
                  <c:v>0.00902580202099457</c:v>
                </c:pt>
                <c:pt idx="53">
                  <c:v>0.00912390856470102</c:v>
                </c:pt>
                <c:pt idx="54">
                  <c:v>0.00932012165211393</c:v>
                </c:pt>
                <c:pt idx="55">
                  <c:v>0.00951633473952684</c:v>
                </c:pt>
                <c:pt idx="56">
                  <c:v>0.0096144412832333</c:v>
                </c:pt>
                <c:pt idx="57">
                  <c:v>0.0096144412832333</c:v>
                </c:pt>
                <c:pt idx="58">
                  <c:v>0.0096144412832333</c:v>
                </c:pt>
                <c:pt idx="59">
                  <c:v>0.0101049740017658</c:v>
                </c:pt>
                <c:pt idx="60">
                  <c:v>0.0103011870891787</c:v>
                </c:pt>
                <c:pt idx="61">
                  <c:v>0.0104974001765916</c:v>
                </c:pt>
                <c:pt idx="62">
                  <c:v>0.0104974001765916</c:v>
                </c:pt>
                <c:pt idx="63">
                  <c:v>0.0106936132640045</c:v>
                </c:pt>
                <c:pt idx="64">
                  <c:v>0.0106936132640045</c:v>
                </c:pt>
                <c:pt idx="65">
                  <c:v>0.0106936132640045</c:v>
                </c:pt>
                <c:pt idx="66">
                  <c:v>0.0113803590699497</c:v>
                </c:pt>
                <c:pt idx="67">
                  <c:v>0.0115765721573626</c:v>
                </c:pt>
                <c:pt idx="68">
                  <c:v>0.0115765721573626</c:v>
                </c:pt>
                <c:pt idx="69">
                  <c:v>0.0117727852447758</c:v>
                </c:pt>
                <c:pt idx="70">
                  <c:v>0.0119689983321887</c:v>
                </c:pt>
                <c:pt idx="71">
                  <c:v>0.0119689983321887</c:v>
                </c:pt>
                <c:pt idx="72">
                  <c:v>0.0119689983321887</c:v>
                </c:pt>
                <c:pt idx="73">
                  <c:v>0.012459531050721</c:v>
                </c:pt>
                <c:pt idx="74">
                  <c:v>0.0125576375944274</c:v>
                </c:pt>
                <c:pt idx="75">
                  <c:v>0.0127538506818403</c:v>
                </c:pt>
                <c:pt idx="76">
                  <c:v>0.0128519572255468</c:v>
                </c:pt>
                <c:pt idx="77">
                  <c:v>0.0149121946433826</c:v>
                </c:pt>
                <c:pt idx="78">
                  <c:v>0.0149121946433826</c:v>
                </c:pt>
                <c:pt idx="79">
                  <c:v>0.0149121946433826</c:v>
                </c:pt>
                <c:pt idx="80">
                  <c:v>0.015010301187089</c:v>
                </c:pt>
                <c:pt idx="81">
                  <c:v>0.015010301187089</c:v>
                </c:pt>
                <c:pt idx="82">
                  <c:v>0.015010301187089</c:v>
                </c:pt>
                <c:pt idx="83">
                  <c:v>0.0151084077307955</c:v>
                </c:pt>
                <c:pt idx="84">
                  <c:v>0.0153046208182084</c:v>
                </c:pt>
                <c:pt idx="85">
                  <c:v>0.0153046208182084</c:v>
                </c:pt>
                <c:pt idx="86">
                  <c:v>0.0153046208182084</c:v>
                </c:pt>
                <c:pt idx="87">
                  <c:v>0.0160894731678602</c:v>
                </c:pt>
                <c:pt idx="88">
                  <c:v>0.0163837927989796</c:v>
                </c:pt>
                <c:pt idx="89">
                  <c:v>0.0164818993426861</c:v>
                </c:pt>
                <c:pt idx="90">
                  <c:v>0.0162856862552732</c:v>
                </c:pt>
                <c:pt idx="91">
                  <c:v>0.01501030118708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4: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FC39AB0BEB034EFB9D2224CA7C132B5E</vt:lpwstr>
  </property>
</Properties>
</file>